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BBEC6" w14:textId="23E1D496" w:rsidR="0000396A" w:rsidRPr="00865BD1" w:rsidRDefault="0000396A" w:rsidP="002F67A5">
      <w:pPr>
        <w:spacing w:after="0" w:line="240" w:lineRule="auto"/>
        <w:jc w:val="center"/>
        <w:rPr>
          <w:rFonts w:ascii="Calibri" w:hAnsi="Calibri" w:cs="Calibri"/>
          <w:bCs/>
          <w:i/>
          <w:iCs/>
        </w:rPr>
      </w:pPr>
      <w:r w:rsidRPr="00865BD1">
        <w:rPr>
          <w:rFonts w:ascii="Calibri" w:hAnsi="Calibri" w:cs="Calibri"/>
          <w:bCs/>
          <w:i/>
          <w:iCs/>
        </w:rPr>
        <w:t>Załącznik</w:t>
      </w:r>
      <w:r w:rsidR="00147B13" w:rsidRPr="00865BD1">
        <w:rPr>
          <w:rFonts w:ascii="Calibri" w:hAnsi="Calibri" w:cs="Calibri"/>
          <w:bCs/>
          <w:i/>
          <w:iCs/>
        </w:rPr>
        <w:t xml:space="preserve"> </w:t>
      </w:r>
      <w:r w:rsidRPr="00865BD1">
        <w:rPr>
          <w:rFonts w:ascii="Calibri" w:hAnsi="Calibri" w:cs="Calibri"/>
          <w:bCs/>
          <w:i/>
          <w:iCs/>
        </w:rPr>
        <w:t xml:space="preserve">1. Informacje organizacyjne </w:t>
      </w:r>
      <w:r w:rsidR="00C3614A" w:rsidRPr="00865BD1">
        <w:rPr>
          <w:rFonts w:ascii="Calibri" w:hAnsi="Calibri" w:cs="Calibri"/>
          <w:bCs/>
          <w:i/>
          <w:iCs/>
        </w:rPr>
        <w:t>Konkursu</w:t>
      </w:r>
    </w:p>
    <w:p w14:paraId="19C6C728" w14:textId="77777777" w:rsidR="00EB1E75" w:rsidRPr="00865BD1" w:rsidRDefault="00EB1E75" w:rsidP="00B13874">
      <w:pPr>
        <w:spacing w:after="0" w:line="240" w:lineRule="auto"/>
        <w:rPr>
          <w:rFonts w:ascii="Calibri" w:hAnsi="Calibri" w:cs="Calibri"/>
        </w:rPr>
      </w:pPr>
    </w:p>
    <w:p w14:paraId="3DDAC778" w14:textId="423DA177" w:rsidR="00CB1A17" w:rsidRPr="00865BD1" w:rsidRDefault="00CC5965" w:rsidP="00DA0D71">
      <w:pPr>
        <w:spacing w:after="0" w:line="240" w:lineRule="auto"/>
        <w:rPr>
          <w:rFonts w:ascii="Calibri" w:hAnsi="Calibri" w:cs="Calibri"/>
          <w:b/>
        </w:rPr>
      </w:pPr>
      <w:r w:rsidRPr="00865BD1">
        <w:rPr>
          <w:rFonts w:ascii="Calibri" w:hAnsi="Calibri" w:cs="Calibri"/>
          <w:b/>
        </w:rPr>
        <w:t xml:space="preserve">Skład osobowy Komitetu Organizacyjnego </w:t>
      </w:r>
      <w:r w:rsidR="00C3614A" w:rsidRPr="00865BD1">
        <w:rPr>
          <w:rFonts w:ascii="Calibri" w:hAnsi="Calibri" w:cs="Calibri"/>
          <w:b/>
        </w:rPr>
        <w:t>Agro Games 2022</w:t>
      </w:r>
    </w:p>
    <w:p w14:paraId="49DF8155" w14:textId="54852315" w:rsidR="00710F98" w:rsidRPr="00865BD1" w:rsidRDefault="00710F98" w:rsidP="00DA0D71">
      <w:pPr>
        <w:pStyle w:val="Akapitzlist"/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865BD1">
        <w:rPr>
          <w:rFonts w:ascii="Calibri" w:hAnsi="Calibri" w:cs="Calibri"/>
        </w:rPr>
        <w:t>Dziekan Wydziału</w:t>
      </w:r>
      <w:r w:rsidR="00F5783A" w:rsidRPr="00865BD1">
        <w:rPr>
          <w:rFonts w:ascii="Calibri" w:hAnsi="Calibri" w:cs="Calibri"/>
        </w:rPr>
        <w:t xml:space="preserve"> Rolnictwa i Ekologii –</w:t>
      </w:r>
      <w:r w:rsidRPr="00865BD1">
        <w:rPr>
          <w:rFonts w:ascii="Calibri" w:hAnsi="Calibri" w:cs="Calibri"/>
        </w:rPr>
        <w:t xml:space="preserve"> </w:t>
      </w:r>
      <w:r w:rsidR="00123E37" w:rsidRPr="00865BD1">
        <w:rPr>
          <w:rFonts w:ascii="Calibri" w:hAnsi="Calibri" w:cs="Calibri"/>
        </w:rPr>
        <w:t>dr hab. Irena Suwara</w:t>
      </w:r>
      <w:r w:rsidR="00027C85" w:rsidRPr="00865BD1">
        <w:rPr>
          <w:rFonts w:ascii="Calibri" w:hAnsi="Calibri" w:cs="Calibri"/>
        </w:rPr>
        <w:t>,</w:t>
      </w:r>
      <w:r w:rsidR="00123E37" w:rsidRPr="00865BD1">
        <w:rPr>
          <w:rFonts w:ascii="Calibri" w:hAnsi="Calibri" w:cs="Calibri"/>
        </w:rPr>
        <w:t xml:space="preserve"> prof. SGGW</w:t>
      </w:r>
    </w:p>
    <w:p w14:paraId="1C471185" w14:textId="77777777" w:rsidR="00B13874" w:rsidRPr="00865BD1" w:rsidRDefault="00B13874" w:rsidP="00DA0D71">
      <w:pPr>
        <w:pStyle w:val="Akapitzlist"/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865BD1">
        <w:rPr>
          <w:rFonts w:ascii="Calibri" w:hAnsi="Calibri" w:cs="Calibri"/>
        </w:rPr>
        <w:t>Prodziekan Wydziału Rolnictwa i Ekologii SGGW- dr inż. Agnieszka Ciesielska</w:t>
      </w:r>
    </w:p>
    <w:p w14:paraId="6D77D3A9" w14:textId="77777777" w:rsidR="00B13874" w:rsidRPr="00865BD1" w:rsidRDefault="00B13874" w:rsidP="00DA0D71">
      <w:pPr>
        <w:pStyle w:val="Akapitzlist"/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865BD1">
        <w:rPr>
          <w:rFonts w:ascii="Calibri" w:hAnsi="Calibri" w:cs="Calibri"/>
        </w:rPr>
        <w:t>Prodziekan Wydziału Rolnictwa i Ekologii SGGW- dr inż. Leszek Sieczko</w:t>
      </w:r>
    </w:p>
    <w:p w14:paraId="14363B50" w14:textId="0D139686" w:rsidR="00CB1A17" w:rsidRPr="00865BD1" w:rsidRDefault="00C3614A" w:rsidP="00DA0D71">
      <w:pPr>
        <w:pStyle w:val="Akapitzlist"/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865BD1">
        <w:rPr>
          <w:rFonts w:ascii="Calibri" w:hAnsi="Calibri" w:cs="Calibri"/>
        </w:rPr>
        <w:t>Dyrektor Instytutu Rolnictwa SGGW- dr hab. Łukasz Uzarowicz</w:t>
      </w:r>
      <w:r w:rsidR="00027C85" w:rsidRPr="00865BD1">
        <w:rPr>
          <w:rFonts w:ascii="Calibri" w:hAnsi="Calibri" w:cs="Calibri"/>
        </w:rPr>
        <w:t>,</w:t>
      </w:r>
      <w:r w:rsidR="00B25612" w:rsidRPr="00865BD1">
        <w:rPr>
          <w:rFonts w:ascii="Calibri" w:hAnsi="Calibri" w:cs="Calibri"/>
        </w:rPr>
        <w:t xml:space="preserve"> prof. SGGW</w:t>
      </w:r>
    </w:p>
    <w:p w14:paraId="42CD578F" w14:textId="3437FBE6" w:rsidR="00544A40" w:rsidRPr="00865BD1" w:rsidRDefault="00544A40" w:rsidP="00DA0D71">
      <w:pPr>
        <w:pStyle w:val="Akapitzlist"/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865BD1">
        <w:rPr>
          <w:rFonts w:ascii="Calibri" w:hAnsi="Calibri" w:cs="Calibri"/>
        </w:rPr>
        <w:t>Z-czyni Dyrektora Instytutu Rolnictwa SGGW- dr hab. Elżbieta Wójcik-</w:t>
      </w:r>
      <w:proofErr w:type="spellStart"/>
      <w:r w:rsidRPr="00865BD1">
        <w:rPr>
          <w:rFonts w:ascii="Calibri" w:hAnsi="Calibri" w:cs="Calibri"/>
        </w:rPr>
        <w:t>Gront</w:t>
      </w:r>
      <w:proofErr w:type="spellEnd"/>
      <w:r w:rsidR="00027C85" w:rsidRPr="00865BD1">
        <w:rPr>
          <w:rFonts w:ascii="Calibri" w:hAnsi="Calibri" w:cs="Calibri"/>
        </w:rPr>
        <w:t>,</w:t>
      </w:r>
      <w:r w:rsidRPr="00865BD1">
        <w:rPr>
          <w:rFonts w:ascii="Calibri" w:hAnsi="Calibri" w:cs="Calibri"/>
        </w:rPr>
        <w:t xml:space="preserve"> prof. SGGW</w:t>
      </w:r>
    </w:p>
    <w:p w14:paraId="61478920" w14:textId="227D9722" w:rsidR="00710F98" w:rsidRPr="00865BD1" w:rsidRDefault="00CB1A17" w:rsidP="00DA0D71">
      <w:pPr>
        <w:pStyle w:val="Akapitzlist"/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865BD1">
        <w:rPr>
          <w:rFonts w:ascii="Calibri" w:hAnsi="Calibri" w:cs="Calibri"/>
        </w:rPr>
        <w:t xml:space="preserve">Przewodniczący Komitetu Organizacyjnego </w:t>
      </w:r>
      <w:r w:rsidR="00123E37" w:rsidRPr="00865BD1">
        <w:rPr>
          <w:rFonts w:ascii="Calibri" w:hAnsi="Calibri" w:cs="Calibri"/>
        </w:rPr>
        <w:t xml:space="preserve">– </w:t>
      </w:r>
      <w:r w:rsidR="00C3614A" w:rsidRPr="00865BD1">
        <w:rPr>
          <w:rFonts w:ascii="Calibri" w:hAnsi="Calibri" w:cs="Calibri"/>
        </w:rPr>
        <w:t>inż. Karol Siewruk</w:t>
      </w:r>
    </w:p>
    <w:p w14:paraId="32B07451" w14:textId="7D4799B1" w:rsidR="00EB1E75" w:rsidRPr="00865BD1" w:rsidRDefault="00CB1A17" w:rsidP="00DA0D71">
      <w:pPr>
        <w:pStyle w:val="Akapitzlist"/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865BD1">
        <w:rPr>
          <w:rFonts w:ascii="Calibri" w:hAnsi="Calibri" w:cs="Calibri"/>
        </w:rPr>
        <w:t>Wiceprzewodniczący Komitetu Organizacyjnego</w:t>
      </w:r>
      <w:r w:rsidR="00123E37" w:rsidRPr="00865BD1">
        <w:rPr>
          <w:rFonts w:ascii="Calibri" w:hAnsi="Calibri" w:cs="Calibri"/>
          <w:color w:val="000000" w:themeColor="text1"/>
        </w:rPr>
        <w:t xml:space="preserve"> – </w:t>
      </w:r>
      <w:r w:rsidR="00C3614A" w:rsidRPr="00865BD1">
        <w:rPr>
          <w:rFonts w:ascii="Calibri" w:hAnsi="Calibri" w:cs="Calibri"/>
          <w:color w:val="000000" w:themeColor="text1"/>
        </w:rPr>
        <w:t xml:space="preserve">inż. </w:t>
      </w:r>
      <w:r w:rsidR="00123E37" w:rsidRPr="00865BD1">
        <w:rPr>
          <w:rFonts w:ascii="Calibri" w:hAnsi="Calibri" w:cs="Calibri"/>
          <w:color w:val="000000" w:themeColor="text1"/>
        </w:rPr>
        <w:t>Szymon Domagała</w:t>
      </w:r>
    </w:p>
    <w:p w14:paraId="460B93A6" w14:textId="77777777" w:rsidR="00EB1E75" w:rsidRPr="00865BD1" w:rsidRDefault="00EB1E75" w:rsidP="00DA0D71">
      <w:pPr>
        <w:spacing w:after="0" w:line="240" w:lineRule="auto"/>
        <w:rPr>
          <w:rFonts w:ascii="Calibri" w:hAnsi="Calibri" w:cs="Calibri"/>
        </w:rPr>
      </w:pPr>
    </w:p>
    <w:p w14:paraId="6BD7D149" w14:textId="3FF523F7" w:rsidR="00EB1E75" w:rsidRPr="00865BD1" w:rsidRDefault="00CC5965" w:rsidP="002F67A5">
      <w:pPr>
        <w:spacing w:after="0" w:line="240" w:lineRule="auto"/>
        <w:rPr>
          <w:rFonts w:ascii="Calibri" w:hAnsi="Calibri" w:cs="Calibri"/>
        </w:rPr>
      </w:pPr>
      <w:r w:rsidRPr="00865BD1">
        <w:rPr>
          <w:rFonts w:ascii="Calibri" w:hAnsi="Calibri" w:cs="Calibri"/>
          <w:b/>
        </w:rPr>
        <w:t xml:space="preserve">Termin </w:t>
      </w:r>
      <w:r w:rsidR="0033106D" w:rsidRPr="00865BD1">
        <w:rPr>
          <w:rFonts w:ascii="Calibri" w:hAnsi="Calibri" w:cs="Calibri"/>
          <w:b/>
        </w:rPr>
        <w:t>Agro Games 2022</w:t>
      </w:r>
      <w:r w:rsidR="00EB1E75" w:rsidRPr="00865BD1">
        <w:rPr>
          <w:rFonts w:ascii="Calibri" w:hAnsi="Calibri" w:cs="Calibri"/>
          <w:b/>
        </w:rPr>
        <w:br/>
      </w:r>
      <w:r w:rsidR="00123E37" w:rsidRPr="00865BD1">
        <w:rPr>
          <w:rFonts w:ascii="Calibri" w:hAnsi="Calibri" w:cs="Calibri"/>
        </w:rPr>
        <w:t xml:space="preserve">10 </w:t>
      </w:r>
      <w:r w:rsidR="0033106D" w:rsidRPr="00865BD1">
        <w:rPr>
          <w:rFonts w:ascii="Calibri" w:hAnsi="Calibri" w:cs="Calibri"/>
        </w:rPr>
        <w:t>czerwca</w:t>
      </w:r>
      <w:r w:rsidR="00123E37" w:rsidRPr="00865BD1">
        <w:rPr>
          <w:rFonts w:ascii="Calibri" w:hAnsi="Calibri" w:cs="Calibri"/>
        </w:rPr>
        <w:t xml:space="preserve"> 202</w:t>
      </w:r>
      <w:r w:rsidR="0033106D" w:rsidRPr="00865BD1">
        <w:rPr>
          <w:rFonts w:ascii="Calibri" w:hAnsi="Calibri" w:cs="Calibri"/>
        </w:rPr>
        <w:t>2</w:t>
      </w:r>
      <w:r w:rsidR="00DA6154" w:rsidRPr="00865BD1">
        <w:rPr>
          <w:rFonts w:ascii="Calibri" w:hAnsi="Calibri" w:cs="Calibri"/>
        </w:rPr>
        <w:t xml:space="preserve"> r.</w:t>
      </w:r>
    </w:p>
    <w:p w14:paraId="3894B049" w14:textId="77777777" w:rsidR="00B13874" w:rsidRPr="00865BD1" w:rsidRDefault="00B13874" w:rsidP="002F67A5">
      <w:pPr>
        <w:spacing w:after="0" w:line="240" w:lineRule="auto"/>
        <w:rPr>
          <w:rFonts w:ascii="Calibri" w:hAnsi="Calibri" w:cs="Calibri"/>
        </w:rPr>
      </w:pPr>
    </w:p>
    <w:p w14:paraId="04F9F2AD" w14:textId="794DC68E" w:rsidR="00CC5965" w:rsidRPr="00865BD1" w:rsidRDefault="00CC5965" w:rsidP="00B13874">
      <w:pPr>
        <w:spacing w:after="0" w:line="240" w:lineRule="auto"/>
        <w:rPr>
          <w:rFonts w:ascii="Calibri" w:hAnsi="Calibri" w:cs="Calibri"/>
          <w:b/>
        </w:rPr>
      </w:pPr>
      <w:r w:rsidRPr="00865BD1">
        <w:rPr>
          <w:rFonts w:ascii="Calibri" w:hAnsi="Calibri" w:cs="Calibri"/>
          <w:b/>
        </w:rPr>
        <w:t>Miejsce organizacji</w:t>
      </w:r>
      <w:r w:rsidR="0033106D" w:rsidRPr="00865BD1">
        <w:rPr>
          <w:rFonts w:ascii="Calibri" w:hAnsi="Calibri" w:cs="Calibri"/>
          <w:b/>
        </w:rPr>
        <w:t xml:space="preserve"> Agro Games 2022</w:t>
      </w:r>
    </w:p>
    <w:p w14:paraId="4ABE2383" w14:textId="7F5FDBC4" w:rsidR="00710F98" w:rsidRPr="00865BD1" w:rsidRDefault="0033106D" w:rsidP="00DA0D71">
      <w:pPr>
        <w:spacing w:after="0" w:line="240" w:lineRule="auto"/>
        <w:rPr>
          <w:rFonts w:ascii="Calibri" w:hAnsi="Calibri" w:cs="Calibri"/>
        </w:rPr>
      </w:pPr>
      <w:r w:rsidRPr="00865BD1">
        <w:rPr>
          <w:rFonts w:ascii="Calibri" w:hAnsi="Calibri" w:cs="Calibri"/>
        </w:rPr>
        <w:t>Konkurs Agro Games</w:t>
      </w:r>
      <w:r w:rsidR="00710F98" w:rsidRPr="00865BD1">
        <w:rPr>
          <w:rFonts w:ascii="Calibri" w:hAnsi="Calibri" w:cs="Calibri"/>
        </w:rPr>
        <w:t xml:space="preserve"> 202</w:t>
      </w:r>
      <w:r w:rsidRPr="00865BD1">
        <w:rPr>
          <w:rFonts w:ascii="Calibri" w:hAnsi="Calibri" w:cs="Calibri"/>
        </w:rPr>
        <w:t>2</w:t>
      </w:r>
      <w:r w:rsidR="00710F98" w:rsidRPr="00865BD1">
        <w:rPr>
          <w:rFonts w:ascii="Calibri" w:hAnsi="Calibri" w:cs="Calibri"/>
        </w:rPr>
        <w:t xml:space="preserve"> będzie realizo</w:t>
      </w:r>
      <w:r w:rsidRPr="00865BD1">
        <w:rPr>
          <w:rFonts w:ascii="Calibri" w:hAnsi="Calibri" w:cs="Calibri"/>
        </w:rPr>
        <w:t>wany stacjonarnie w Stacji Doświadczalnej Instytutu Rolnictwa im. prof. Mariana Górskiego w Skierniewicach.</w:t>
      </w:r>
    </w:p>
    <w:p w14:paraId="3E45C09F" w14:textId="77777777" w:rsidR="00EB1E75" w:rsidRPr="00865BD1" w:rsidRDefault="00EB1E75" w:rsidP="00DA0D71">
      <w:pPr>
        <w:spacing w:after="0" w:line="240" w:lineRule="auto"/>
        <w:rPr>
          <w:rFonts w:ascii="Calibri" w:hAnsi="Calibri" w:cs="Calibri"/>
        </w:rPr>
      </w:pPr>
    </w:p>
    <w:p w14:paraId="153881AB" w14:textId="2D7A4E96" w:rsidR="00CC5965" w:rsidRPr="00865BD1" w:rsidRDefault="00CC5965" w:rsidP="00DA0D71">
      <w:pPr>
        <w:spacing w:after="0" w:line="240" w:lineRule="auto"/>
        <w:rPr>
          <w:rFonts w:ascii="Calibri" w:hAnsi="Calibri" w:cs="Calibri"/>
          <w:b/>
        </w:rPr>
      </w:pPr>
      <w:r w:rsidRPr="00865BD1">
        <w:rPr>
          <w:rFonts w:ascii="Calibri" w:hAnsi="Calibri" w:cs="Calibri"/>
          <w:b/>
        </w:rPr>
        <w:t xml:space="preserve">Adres </w:t>
      </w:r>
      <w:r w:rsidR="00C261C6">
        <w:rPr>
          <w:rFonts w:ascii="Calibri" w:hAnsi="Calibri" w:cs="Calibri"/>
          <w:b/>
        </w:rPr>
        <w:t>Koordynatorów konkursu</w:t>
      </w:r>
      <w:r w:rsidRPr="00865BD1">
        <w:rPr>
          <w:rFonts w:ascii="Calibri" w:hAnsi="Calibri" w:cs="Calibri"/>
          <w:b/>
        </w:rPr>
        <w:t>, na który należy przesyłać zgłoszenia</w:t>
      </w:r>
    </w:p>
    <w:p w14:paraId="1448DADB" w14:textId="4B904E9A" w:rsidR="009F1524" w:rsidRPr="00865BD1" w:rsidRDefault="003617A7" w:rsidP="00DA0D71">
      <w:pPr>
        <w:spacing w:after="0" w:line="240" w:lineRule="auto"/>
        <w:rPr>
          <w:rStyle w:val="Hipercze"/>
          <w:rFonts w:ascii="Calibri" w:hAnsi="Calibri" w:cs="Calibri"/>
          <w:b/>
          <w:bCs/>
        </w:rPr>
      </w:pPr>
      <w:hyperlink r:id="rId6" w:history="1">
        <w:r w:rsidR="0061562D" w:rsidRPr="003059DB">
          <w:rPr>
            <w:rStyle w:val="Hipercze"/>
            <w:rFonts w:ascii="Calibri" w:hAnsi="Calibri" w:cs="Calibri"/>
            <w:b/>
            <w:bCs/>
          </w:rPr>
          <w:t>kolo_naukowe_rolnikow@sggw.edu.pl</w:t>
        </w:r>
      </w:hyperlink>
    </w:p>
    <w:p w14:paraId="25C34380" w14:textId="29E01315" w:rsidR="005F6258" w:rsidRPr="00865BD1" w:rsidRDefault="009F1524" w:rsidP="00DA0D71">
      <w:pPr>
        <w:spacing w:after="0" w:line="240" w:lineRule="auto"/>
        <w:rPr>
          <w:rFonts w:ascii="Calibri" w:hAnsi="Calibri" w:cs="Calibri"/>
          <w:b/>
        </w:rPr>
      </w:pPr>
      <w:r w:rsidRPr="00865BD1">
        <w:rPr>
          <w:rStyle w:val="Hipercze"/>
          <w:rFonts w:ascii="Calibri" w:hAnsi="Calibri" w:cs="Calibri"/>
          <w:b/>
          <w:bCs/>
        </w:rPr>
        <w:br/>
      </w:r>
      <w:r w:rsidR="00CC5965" w:rsidRPr="00865BD1">
        <w:rPr>
          <w:rFonts w:ascii="Calibri" w:hAnsi="Calibri" w:cs="Calibri"/>
          <w:b/>
        </w:rPr>
        <w:t>Termin nadsyłania zgłoszeń drog</w:t>
      </w:r>
      <w:r w:rsidR="00A21371" w:rsidRPr="00865BD1">
        <w:rPr>
          <w:rFonts w:ascii="Calibri" w:hAnsi="Calibri" w:cs="Calibri"/>
          <w:b/>
        </w:rPr>
        <w:t>ą</w:t>
      </w:r>
      <w:r w:rsidR="00CC5965" w:rsidRPr="00865BD1">
        <w:rPr>
          <w:rFonts w:ascii="Calibri" w:hAnsi="Calibri" w:cs="Calibri"/>
          <w:b/>
        </w:rPr>
        <w:t xml:space="preserve"> elektroniczną</w:t>
      </w:r>
    </w:p>
    <w:p w14:paraId="7318CA83" w14:textId="7C43ACE4" w:rsidR="009F1524" w:rsidRPr="00865BD1" w:rsidRDefault="00DA6154" w:rsidP="00DA0D71">
      <w:pPr>
        <w:spacing w:after="0" w:line="240" w:lineRule="auto"/>
        <w:rPr>
          <w:rFonts w:ascii="Calibri" w:hAnsi="Calibri" w:cs="Calibri"/>
        </w:rPr>
      </w:pPr>
      <w:r w:rsidRPr="00865BD1">
        <w:rPr>
          <w:rFonts w:ascii="Calibri" w:hAnsi="Calibri" w:cs="Calibri"/>
        </w:rPr>
        <w:t xml:space="preserve"> </w:t>
      </w:r>
      <w:r w:rsidR="003617A7">
        <w:rPr>
          <w:rFonts w:ascii="Calibri" w:hAnsi="Calibri" w:cs="Calibri"/>
        </w:rPr>
        <w:t>24</w:t>
      </w:r>
      <w:r w:rsidR="0033106D" w:rsidRPr="00865BD1">
        <w:rPr>
          <w:rFonts w:ascii="Calibri" w:hAnsi="Calibri" w:cs="Calibri"/>
        </w:rPr>
        <w:t xml:space="preserve"> maja 2022</w:t>
      </w:r>
      <w:r w:rsidRPr="00865BD1">
        <w:rPr>
          <w:rFonts w:ascii="Calibri" w:hAnsi="Calibri" w:cs="Calibri"/>
        </w:rPr>
        <w:t xml:space="preserve"> godz. 23:59</w:t>
      </w:r>
      <w:r w:rsidR="009F1524" w:rsidRPr="00865BD1">
        <w:rPr>
          <w:rFonts w:ascii="Calibri" w:hAnsi="Calibri" w:cs="Calibri"/>
        </w:rPr>
        <w:br/>
      </w:r>
    </w:p>
    <w:p w14:paraId="367DCB7E" w14:textId="70E3F8F5" w:rsidR="005F6258" w:rsidRPr="00865BD1" w:rsidRDefault="000E18E0" w:rsidP="002F67A5">
      <w:pPr>
        <w:spacing w:after="0" w:line="240" w:lineRule="auto"/>
        <w:rPr>
          <w:rFonts w:ascii="Calibri" w:hAnsi="Calibri" w:cs="Calibri"/>
          <w:b/>
        </w:rPr>
      </w:pPr>
      <w:r w:rsidRPr="00865BD1">
        <w:rPr>
          <w:rFonts w:ascii="Calibri" w:hAnsi="Calibri" w:cs="Calibri"/>
          <w:b/>
        </w:rPr>
        <w:t>K</w:t>
      </w:r>
      <w:r w:rsidR="0033106D" w:rsidRPr="00865BD1">
        <w:rPr>
          <w:rFonts w:ascii="Calibri" w:hAnsi="Calibri" w:cs="Calibri"/>
          <w:b/>
        </w:rPr>
        <w:t>onkurencj</w:t>
      </w:r>
      <w:r w:rsidRPr="00865BD1">
        <w:rPr>
          <w:rFonts w:ascii="Calibri" w:hAnsi="Calibri" w:cs="Calibri"/>
          <w:b/>
        </w:rPr>
        <w:t>e</w:t>
      </w:r>
      <w:r w:rsidR="0033106D" w:rsidRPr="00865BD1">
        <w:rPr>
          <w:rFonts w:ascii="Calibri" w:hAnsi="Calibri" w:cs="Calibri"/>
          <w:b/>
        </w:rPr>
        <w:t xml:space="preserve"> Agro Games 2022</w:t>
      </w:r>
    </w:p>
    <w:p w14:paraId="38DAB617" w14:textId="29AA61F2" w:rsidR="00660B0F" w:rsidRPr="00865BD1" w:rsidRDefault="0033106D" w:rsidP="002F67A5">
      <w:pPr>
        <w:pStyle w:val="Akapitzlist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865BD1">
        <w:rPr>
          <w:rFonts w:ascii="Calibri" w:hAnsi="Calibri" w:cs="Calibri"/>
        </w:rPr>
        <w:t>Test wiedzy</w:t>
      </w:r>
    </w:p>
    <w:p w14:paraId="087C4FAB" w14:textId="3A99B95F" w:rsidR="0033106D" w:rsidRPr="00865BD1" w:rsidRDefault="0033106D" w:rsidP="002F67A5">
      <w:pPr>
        <w:pStyle w:val="Akapitzlist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865BD1">
        <w:rPr>
          <w:rFonts w:ascii="Calibri" w:hAnsi="Calibri" w:cs="Calibri"/>
        </w:rPr>
        <w:t>Zespołowe zadania teoretyczne</w:t>
      </w:r>
    </w:p>
    <w:p w14:paraId="366942F6" w14:textId="7E75A9CB" w:rsidR="0033106D" w:rsidRPr="00865BD1" w:rsidRDefault="0033106D" w:rsidP="002F67A5">
      <w:pPr>
        <w:pStyle w:val="Akapitzlist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865BD1">
        <w:rPr>
          <w:rFonts w:ascii="Calibri" w:hAnsi="Calibri" w:cs="Calibri"/>
        </w:rPr>
        <w:t>Zespołowe zadania praktyczne</w:t>
      </w:r>
    </w:p>
    <w:p w14:paraId="3B3BB8C9" w14:textId="77777777" w:rsidR="00B13874" w:rsidRPr="00865BD1" w:rsidRDefault="00B13874" w:rsidP="002F67A5">
      <w:pPr>
        <w:spacing w:after="0" w:line="240" w:lineRule="auto"/>
        <w:rPr>
          <w:rFonts w:ascii="Calibri" w:hAnsi="Calibri" w:cs="Calibri"/>
          <w:b/>
          <w:bCs/>
        </w:rPr>
      </w:pPr>
    </w:p>
    <w:p w14:paraId="02FFBA79" w14:textId="74D2B9D9" w:rsidR="007D4787" w:rsidRPr="00865BD1" w:rsidRDefault="000E18E0" w:rsidP="002F67A5">
      <w:pPr>
        <w:spacing w:after="0" w:line="240" w:lineRule="auto"/>
        <w:rPr>
          <w:rFonts w:ascii="Calibri" w:hAnsi="Calibri" w:cs="Calibri"/>
          <w:b/>
          <w:bCs/>
        </w:rPr>
      </w:pPr>
      <w:r w:rsidRPr="00865BD1">
        <w:rPr>
          <w:rFonts w:ascii="Calibri" w:hAnsi="Calibri" w:cs="Calibri"/>
          <w:b/>
          <w:bCs/>
        </w:rPr>
        <w:t>Program</w:t>
      </w:r>
      <w:r w:rsidR="007D4787" w:rsidRPr="00865BD1">
        <w:rPr>
          <w:rFonts w:ascii="Calibri" w:hAnsi="Calibri" w:cs="Calibri"/>
          <w:b/>
          <w:bCs/>
        </w:rPr>
        <w:t xml:space="preserve"> </w:t>
      </w:r>
    </w:p>
    <w:p w14:paraId="529BB80A" w14:textId="374331F4" w:rsidR="007D4787" w:rsidRPr="00865BD1" w:rsidRDefault="007D4787" w:rsidP="002F67A5">
      <w:pPr>
        <w:spacing w:after="0" w:line="240" w:lineRule="auto"/>
        <w:rPr>
          <w:rFonts w:ascii="Calibri" w:hAnsi="Calibri" w:cs="Calibri"/>
          <w:b/>
          <w:bCs/>
        </w:rPr>
      </w:pPr>
      <w:r w:rsidRPr="00865BD1">
        <w:rPr>
          <w:rFonts w:ascii="Calibri" w:hAnsi="Calibri" w:cs="Calibri"/>
          <w:b/>
          <w:bCs/>
        </w:rPr>
        <w:t>10.06.2022</w:t>
      </w:r>
    </w:p>
    <w:p w14:paraId="3AF0343F" w14:textId="0F803B78" w:rsidR="007D4787" w:rsidRPr="00865BD1" w:rsidRDefault="007D4787" w:rsidP="002F67A5">
      <w:pPr>
        <w:spacing w:after="0" w:line="240" w:lineRule="auto"/>
        <w:ind w:left="360"/>
        <w:rPr>
          <w:rFonts w:ascii="Calibri" w:hAnsi="Calibri" w:cs="Calibri"/>
        </w:rPr>
      </w:pPr>
      <w:r w:rsidRPr="00865BD1">
        <w:rPr>
          <w:rFonts w:ascii="Calibri" w:hAnsi="Calibri" w:cs="Calibri"/>
        </w:rPr>
        <w:t>8:00</w:t>
      </w:r>
      <w:r w:rsidR="0078543A" w:rsidRPr="00865BD1">
        <w:rPr>
          <w:rFonts w:ascii="Calibri" w:hAnsi="Calibri" w:cs="Calibri"/>
        </w:rPr>
        <w:t>–</w:t>
      </w:r>
      <w:r w:rsidRPr="00865BD1">
        <w:rPr>
          <w:rFonts w:ascii="Calibri" w:hAnsi="Calibri" w:cs="Calibri"/>
        </w:rPr>
        <w:t xml:space="preserve">10:00 </w:t>
      </w:r>
      <w:r w:rsidR="0078543A" w:rsidRPr="00865BD1">
        <w:rPr>
          <w:rFonts w:ascii="Calibri" w:hAnsi="Calibri" w:cs="Calibri"/>
        </w:rPr>
        <w:tab/>
      </w:r>
      <w:r w:rsidRPr="00865BD1">
        <w:rPr>
          <w:rFonts w:ascii="Calibri" w:hAnsi="Calibri" w:cs="Calibri"/>
        </w:rPr>
        <w:t>Rejestracja uczestników i gości</w:t>
      </w:r>
    </w:p>
    <w:p w14:paraId="2C111BD8" w14:textId="5EBD1219" w:rsidR="007D4787" w:rsidRPr="00865BD1" w:rsidRDefault="007D4787" w:rsidP="002F67A5">
      <w:pPr>
        <w:spacing w:after="0" w:line="240" w:lineRule="auto"/>
        <w:ind w:left="360"/>
        <w:rPr>
          <w:rFonts w:ascii="Calibri" w:hAnsi="Calibri" w:cs="Calibri"/>
        </w:rPr>
      </w:pPr>
      <w:r w:rsidRPr="00865BD1">
        <w:rPr>
          <w:rFonts w:ascii="Calibri" w:hAnsi="Calibri" w:cs="Calibri"/>
        </w:rPr>
        <w:t xml:space="preserve">10:00 </w:t>
      </w:r>
      <w:r w:rsidR="0078543A" w:rsidRPr="00865BD1">
        <w:rPr>
          <w:rFonts w:ascii="Calibri" w:hAnsi="Calibri" w:cs="Calibri"/>
        </w:rPr>
        <w:tab/>
      </w:r>
      <w:r w:rsidRPr="00865BD1">
        <w:rPr>
          <w:rFonts w:ascii="Calibri" w:hAnsi="Calibri" w:cs="Calibri"/>
        </w:rPr>
        <w:t>Otwarcie Agro Games 2022</w:t>
      </w:r>
    </w:p>
    <w:p w14:paraId="276607D6" w14:textId="1032CE96" w:rsidR="007D4787" w:rsidRPr="00865BD1" w:rsidRDefault="007D4787" w:rsidP="002F67A5">
      <w:pPr>
        <w:spacing w:after="0" w:line="240" w:lineRule="auto"/>
        <w:ind w:left="1410" w:hanging="1050"/>
        <w:rPr>
          <w:rFonts w:ascii="Calibri" w:hAnsi="Calibri" w:cs="Calibri"/>
        </w:rPr>
      </w:pPr>
      <w:r w:rsidRPr="00865BD1">
        <w:rPr>
          <w:rFonts w:ascii="Calibri" w:hAnsi="Calibri" w:cs="Calibri"/>
        </w:rPr>
        <w:t xml:space="preserve">11:00 </w:t>
      </w:r>
      <w:r w:rsidR="0078543A" w:rsidRPr="00865BD1">
        <w:rPr>
          <w:rFonts w:ascii="Calibri" w:hAnsi="Calibri" w:cs="Calibri"/>
        </w:rPr>
        <w:tab/>
      </w:r>
      <w:r w:rsidR="00B13874" w:rsidRPr="00865BD1">
        <w:rPr>
          <w:rFonts w:ascii="Calibri" w:hAnsi="Calibri" w:cs="Calibri"/>
        </w:rPr>
        <w:t>T</w:t>
      </w:r>
      <w:r w:rsidRPr="00865BD1">
        <w:rPr>
          <w:rFonts w:ascii="Calibri" w:hAnsi="Calibri" w:cs="Calibri"/>
        </w:rPr>
        <w:t>est wiedzy</w:t>
      </w:r>
      <w:r w:rsidR="00B13874" w:rsidRPr="00865BD1">
        <w:rPr>
          <w:rFonts w:ascii="Calibri" w:hAnsi="Calibri" w:cs="Calibri"/>
        </w:rPr>
        <w:t xml:space="preserve"> dla uczestników konkursu. S</w:t>
      </w:r>
      <w:r w:rsidRPr="00865BD1">
        <w:rPr>
          <w:rFonts w:ascii="Calibri" w:hAnsi="Calibri" w:cs="Calibri"/>
        </w:rPr>
        <w:t xml:space="preserve">eminarium </w:t>
      </w:r>
      <w:r w:rsidR="00B13874" w:rsidRPr="00865BD1">
        <w:rPr>
          <w:rFonts w:ascii="Calibri" w:hAnsi="Calibri" w:cs="Calibri"/>
        </w:rPr>
        <w:t xml:space="preserve">terenowe na Stacji Doświadczalnej </w:t>
      </w:r>
      <w:r w:rsidR="000E18E0" w:rsidRPr="00865BD1">
        <w:rPr>
          <w:rFonts w:ascii="Calibri" w:hAnsi="Calibri" w:cs="Calibri"/>
        </w:rPr>
        <w:t xml:space="preserve">IR SGGW </w:t>
      </w:r>
      <w:r w:rsidR="00B13874" w:rsidRPr="00865BD1">
        <w:rPr>
          <w:rFonts w:ascii="Calibri" w:hAnsi="Calibri" w:cs="Calibri"/>
        </w:rPr>
        <w:t>dla pozostałych gości (część I)</w:t>
      </w:r>
    </w:p>
    <w:p w14:paraId="10475278" w14:textId="1AD21C14" w:rsidR="007D4787" w:rsidRPr="00865BD1" w:rsidRDefault="007D4787" w:rsidP="002F67A5">
      <w:pPr>
        <w:spacing w:after="0" w:line="240" w:lineRule="auto"/>
        <w:ind w:left="360"/>
        <w:rPr>
          <w:rFonts w:ascii="Calibri" w:hAnsi="Calibri" w:cs="Calibri"/>
        </w:rPr>
      </w:pPr>
      <w:r w:rsidRPr="00865BD1">
        <w:rPr>
          <w:rFonts w:ascii="Calibri" w:hAnsi="Calibri" w:cs="Calibri"/>
        </w:rPr>
        <w:t xml:space="preserve">12:30 </w:t>
      </w:r>
      <w:r w:rsidR="0078543A" w:rsidRPr="00865BD1">
        <w:rPr>
          <w:rFonts w:ascii="Calibri" w:hAnsi="Calibri" w:cs="Calibri"/>
        </w:rPr>
        <w:tab/>
      </w:r>
      <w:r w:rsidRPr="00865BD1">
        <w:rPr>
          <w:rFonts w:ascii="Calibri" w:hAnsi="Calibri" w:cs="Calibri"/>
        </w:rPr>
        <w:t>Przerwa kawowa</w:t>
      </w:r>
    </w:p>
    <w:p w14:paraId="1B338223" w14:textId="26026F5A" w:rsidR="007D4787" w:rsidRPr="00865BD1" w:rsidRDefault="007D4787" w:rsidP="002F67A5">
      <w:pPr>
        <w:spacing w:after="0" w:line="240" w:lineRule="auto"/>
        <w:ind w:left="1410" w:hanging="1050"/>
        <w:rPr>
          <w:rFonts w:ascii="Calibri" w:hAnsi="Calibri" w:cs="Calibri"/>
        </w:rPr>
      </w:pPr>
      <w:r w:rsidRPr="00865BD1">
        <w:rPr>
          <w:rFonts w:ascii="Calibri" w:hAnsi="Calibri" w:cs="Calibri"/>
        </w:rPr>
        <w:t xml:space="preserve">13:00 </w:t>
      </w:r>
      <w:r w:rsidR="0078543A" w:rsidRPr="00865BD1">
        <w:rPr>
          <w:rFonts w:ascii="Calibri" w:hAnsi="Calibri" w:cs="Calibri"/>
        </w:rPr>
        <w:tab/>
      </w:r>
      <w:r w:rsidR="00B13874" w:rsidRPr="00865BD1">
        <w:rPr>
          <w:rFonts w:ascii="Calibri" w:hAnsi="Calibri" w:cs="Calibri"/>
        </w:rPr>
        <w:t xml:space="preserve">Zespołowe zadania teoretyczne dla uczestników konkursu. Seminarium terenowe na Stacji Doświadczalnej </w:t>
      </w:r>
      <w:r w:rsidR="000E18E0" w:rsidRPr="00865BD1">
        <w:rPr>
          <w:rFonts w:ascii="Calibri" w:hAnsi="Calibri" w:cs="Calibri"/>
        </w:rPr>
        <w:t xml:space="preserve">IR SGGW </w:t>
      </w:r>
      <w:r w:rsidR="00B13874" w:rsidRPr="00865BD1">
        <w:rPr>
          <w:rFonts w:ascii="Calibri" w:hAnsi="Calibri" w:cs="Calibri"/>
        </w:rPr>
        <w:t>dla pozostałych gości (część II)</w:t>
      </w:r>
    </w:p>
    <w:p w14:paraId="22144991" w14:textId="50A64633" w:rsidR="007D4787" w:rsidRPr="00865BD1" w:rsidRDefault="007D4787" w:rsidP="002F67A5">
      <w:pPr>
        <w:spacing w:after="0" w:line="240" w:lineRule="auto"/>
        <w:ind w:left="360"/>
        <w:rPr>
          <w:rFonts w:ascii="Calibri" w:hAnsi="Calibri" w:cs="Calibri"/>
        </w:rPr>
      </w:pPr>
      <w:r w:rsidRPr="00865BD1">
        <w:rPr>
          <w:rFonts w:ascii="Calibri" w:hAnsi="Calibri" w:cs="Calibri"/>
        </w:rPr>
        <w:t>14:30</w:t>
      </w:r>
      <w:r w:rsidR="0078543A" w:rsidRPr="00865BD1">
        <w:rPr>
          <w:rFonts w:ascii="Calibri" w:hAnsi="Calibri" w:cs="Calibri"/>
        </w:rPr>
        <w:tab/>
      </w:r>
      <w:r w:rsidRPr="00865BD1">
        <w:rPr>
          <w:rFonts w:ascii="Calibri" w:hAnsi="Calibri" w:cs="Calibri"/>
        </w:rPr>
        <w:t>Obiad</w:t>
      </w:r>
    </w:p>
    <w:p w14:paraId="7F56F2C6" w14:textId="4CF9C71C" w:rsidR="007D4787" w:rsidRPr="00865BD1" w:rsidRDefault="007D4787" w:rsidP="002F67A5">
      <w:pPr>
        <w:spacing w:after="0" w:line="240" w:lineRule="auto"/>
        <w:ind w:left="360"/>
        <w:rPr>
          <w:rFonts w:ascii="Calibri" w:hAnsi="Calibri" w:cs="Calibri"/>
        </w:rPr>
      </w:pPr>
      <w:r w:rsidRPr="00865BD1">
        <w:rPr>
          <w:rFonts w:ascii="Calibri" w:hAnsi="Calibri" w:cs="Calibri"/>
        </w:rPr>
        <w:t>15:30</w:t>
      </w:r>
      <w:r w:rsidR="00B13874" w:rsidRPr="00865BD1">
        <w:rPr>
          <w:rFonts w:ascii="Calibri" w:hAnsi="Calibri" w:cs="Calibri"/>
        </w:rPr>
        <w:t xml:space="preserve"> </w:t>
      </w:r>
      <w:r w:rsidR="0078543A" w:rsidRPr="00865BD1">
        <w:rPr>
          <w:rFonts w:ascii="Calibri" w:hAnsi="Calibri" w:cs="Calibri"/>
        </w:rPr>
        <w:tab/>
      </w:r>
      <w:r w:rsidR="00B13874" w:rsidRPr="00865BD1">
        <w:rPr>
          <w:rFonts w:ascii="Calibri" w:hAnsi="Calibri" w:cs="Calibri"/>
        </w:rPr>
        <w:t>Zespołowe zadania praktyczne dla uczestników konkursu</w:t>
      </w:r>
    </w:p>
    <w:p w14:paraId="45AC917D" w14:textId="2008CF8A" w:rsidR="007D4787" w:rsidRPr="00865BD1" w:rsidRDefault="007D4787" w:rsidP="002F67A5">
      <w:pPr>
        <w:spacing w:after="0" w:line="240" w:lineRule="auto"/>
        <w:ind w:left="360"/>
        <w:rPr>
          <w:rFonts w:ascii="Calibri" w:hAnsi="Calibri" w:cs="Calibri"/>
        </w:rPr>
      </w:pPr>
      <w:r w:rsidRPr="00865BD1">
        <w:rPr>
          <w:rFonts w:ascii="Calibri" w:hAnsi="Calibri" w:cs="Calibri"/>
        </w:rPr>
        <w:t xml:space="preserve">17:00 </w:t>
      </w:r>
      <w:r w:rsidR="0078543A" w:rsidRPr="00865BD1">
        <w:rPr>
          <w:rFonts w:ascii="Calibri" w:hAnsi="Calibri" w:cs="Calibri"/>
        </w:rPr>
        <w:tab/>
      </w:r>
      <w:r w:rsidR="00B13874" w:rsidRPr="00865BD1">
        <w:rPr>
          <w:rFonts w:ascii="Calibri" w:hAnsi="Calibri" w:cs="Calibri"/>
        </w:rPr>
        <w:t>P</w:t>
      </w:r>
      <w:r w:rsidRPr="00865BD1">
        <w:rPr>
          <w:rFonts w:ascii="Calibri" w:hAnsi="Calibri" w:cs="Calibri"/>
        </w:rPr>
        <w:t>odsumo</w:t>
      </w:r>
      <w:r w:rsidR="00B13874" w:rsidRPr="00865BD1">
        <w:rPr>
          <w:rFonts w:ascii="Calibri" w:hAnsi="Calibri" w:cs="Calibri"/>
        </w:rPr>
        <w:t>wanie</w:t>
      </w:r>
      <w:r w:rsidRPr="00865BD1">
        <w:rPr>
          <w:rFonts w:ascii="Calibri" w:hAnsi="Calibri" w:cs="Calibri"/>
        </w:rPr>
        <w:t xml:space="preserve"> wynik</w:t>
      </w:r>
      <w:r w:rsidR="00B13874" w:rsidRPr="00865BD1">
        <w:rPr>
          <w:rFonts w:ascii="Calibri" w:hAnsi="Calibri" w:cs="Calibri"/>
        </w:rPr>
        <w:t xml:space="preserve">ów przez </w:t>
      </w:r>
      <w:r w:rsidR="002F67A5" w:rsidRPr="00865BD1">
        <w:rPr>
          <w:rFonts w:ascii="Calibri" w:hAnsi="Calibri" w:cs="Calibri"/>
        </w:rPr>
        <w:t>Jury</w:t>
      </w:r>
    </w:p>
    <w:p w14:paraId="0856301F" w14:textId="4E8B02A9" w:rsidR="007D4787" w:rsidRPr="00865BD1" w:rsidRDefault="007D4787" w:rsidP="002F67A5">
      <w:pPr>
        <w:spacing w:after="0" w:line="240" w:lineRule="auto"/>
        <w:ind w:left="360"/>
        <w:rPr>
          <w:rFonts w:ascii="Calibri" w:hAnsi="Calibri" w:cs="Calibri"/>
        </w:rPr>
      </w:pPr>
      <w:r w:rsidRPr="00865BD1">
        <w:rPr>
          <w:rFonts w:ascii="Calibri" w:hAnsi="Calibri" w:cs="Calibri"/>
        </w:rPr>
        <w:t xml:space="preserve">18:30 </w:t>
      </w:r>
      <w:r w:rsidR="0078543A" w:rsidRPr="00865BD1">
        <w:rPr>
          <w:rFonts w:ascii="Calibri" w:hAnsi="Calibri" w:cs="Calibri"/>
        </w:rPr>
        <w:tab/>
      </w:r>
      <w:r w:rsidR="00B13874" w:rsidRPr="00865BD1">
        <w:rPr>
          <w:rFonts w:ascii="Calibri" w:hAnsi="Calibri" w:cs="Calibri"/>
        </w:rPr>
        <w:t>O</w:t>
      </w:r>
      <w:r w:rsidRPr="00865BD1">
        <w:rPr>
          <w:rFonts w:ascii="Calibri" w:hAnsi="Calibri" w:cs="Calibri"/>
        </w:rPr>
        <w:t xml:space="preserve">ficjalne zamknięcie </w:t>
      </w:r>
      <w:r w:rsidR="00B13874" w:rsidRPr="00865BD1">
        <w:rPr>
          <w:rFonts w:ascii="Calibri" w:hAnsi="Calibri" w:cs="Calibri"/>
        </w:rPr>
        <w:t xml:space="preserve">konkursu </w:t>
      </w:r>
      <w:r w:rsidRPr="00865BD1">
        <w:rPr>
          <w:rFonts w:ascii="Calibri" w:hAnsi="Calibri" w:cs="Calibri"/>
        </w:rPr>
        <w:t>i wręczenie nagród</w:t>
      </w:r>
    </w:p>
    <w:p w14:paraId="6D80C237" w14:textId="1E1D1B5F" w:rsidR="007D4787" w:rsidRPr="00865BD1" w:rsidRDefault="007D4787" w:rsidP="002F67A5">
      <w:pPr>
        <w:spacing w:after="0" w:line="240" w:lineRule="auto"/>
        <w:ind w:left="360"/>
        <w:rPr>
          <w:rFonts w:ascii="Calibri" w:hAnsi="Calibri" w:cs="Calibri"/>
        </w:rPr>
      </w:pPr>
      <w:r w:rsidRPr="00865BD1">
        <w:rPr>
          <w:rFonts w:ascii="Calibri" w:hAnsi="Calibri" w:cs="Calibri"/>
        </w:rPr>
        <w:t xml:space="preserve">20:00 </w:t>
      </w:r>
      <w:r w:rsidR="0078543A" w:rsidRPr="00865BD1">
        <w:rPr>
          <w:rFonts w:ascii="Calibri" w:hAnsi="Calibri" w:cs="Calibri"/>
        </w:rPr>
        <w:tab/>
      </w:r>
      <w:r w:rsidR="00B13874" w:rsidRPr="00865BD1">
        <w:rPr>
          <w:rFonts w:ascii="Calibri" w:hAnsi="Calibri" w:cs="Calibri"/>
        </w:rPr>
        <w:t>Spotkanie towarzyskie</w:t>
      </w:r>
    </w:p>
    <w:p w14:paraId="7FA7B794" w14:textId="77777777" w:rsidR="007D4787" w:rsidRPr="00865BD1" w:rsidRDefault="007D4787" w:rsidP="002F67A5">
      <w:pPr>
        <w:spacing w:after="0" w:line="240" w:lineRule="auto"/>
        <w:rPr>
          <w:rFonts w:ascii="Calibri" w:hAnsi="Calibri" w:cs="Calibri"/>
          <w:b/>
          <w:bCs/>
        </w:rPr>
      </w:pPr>
      <w:r w:rsidRPr="00865BD1">
        <w:rPr>
          <w:rFonts w:ascii="Calibri" w:hAnsi="Calibri" w:cs="Calibri"/>
          <w:b/>
          <w:bCs/>
        </w:rPr>
        <w:t>11.06.2022</w:t>
      </w:r>
    </w:p>
    <w:p w14:paraId="603AB5DB" w14:textId="29811739" w:rsidR="007D4787" w:rsidRPr="00865BD1" w:rsidRDefault="007D4787" w:rsidP="002F67A5">
      <w:pPr>
        <w:spacing w:after="0" w:line="240" w:lineRule="auto"/>
        <w:ind w:left="360"/>
        <w:rPr>
          <w:rFonts w:ascii="Calibri" w:hAnsi="Calibri" w:cs="Calibri"/>
        </w:rPr>
      </w:pPr>
      <w:r w:rsidRPr="00865BD1">
        <w:rPr>
          <w:rFonts w:ascii="Calibri" w:hAnsi="Calibri" w:cs="Calibri"/>
        </w:rPr>
        <w:t>7:00</w:t>
      </w:r>
      <w:r w:rsidR="0078543A" w:rsidRPr="00865BD1">
        <w:rPr>
          <w:rFonts w:ascii="Calibri" w:hAnsi="Calibri" w:cs="Calibri"/>
        </w:rPr>
        <w:t>–</w:t>
      </w:r>
      <w:r w:rsidRPr="00865BD1">
        <w:rPr>
          <w:rFonts w:ascii="Calibri" w:hAnsi="Calibri" w:cs="Calibri"/>
        </w:rPr>
        <w:t>9:00</w:t>
      </w:r>
      <w:r w:rsidR="00B13874" w:rsidRPr="00865BD1">
        <w:rPr>
          <w:rFonts w:ascii="Calibri" w:hAnsi="Calibri" w:cs="Calibri"/>
        </w:rPr>
        <w:t xml:space="preserve"> </w:t>
      </w:r>
      <w:r w:rsidR="0078543A" w:rsidRPr="00865BD1">
        <w:rPr>
          <w:rFonts w:ascii="Calibri" w:hAnsi="Calibri" w:cs="Calibri"/>
        </w:rPr>
        <w:tab/>
      </w:r>
      <w:r w:rsidR="00B13874" w:rsidRPr="00865BD1">
        <w:rPr>
          <w:rFonts w:ascii="Calibri" w:hAnsi="Calibri" w:cs="Calibri"/>
        </w:rPr>
        <w:t>Ś</w:t>
      </w:r>
      <w:r w:rsidRPr="00865BD1">
        <w:rPr>
          <w:rFonts w:ascii="Calibri" w:hAnsi="Calibri" w:cs="Calibri"/>
        </w:rPr>
        <w:t>niadanie</w:t>
      </w:r>
    </w:p>
    <w:p w14:paraId="3A142C31" w14:textId="36942553" w:rsidR="007D4787" w:rsidRPr="00865BD1" w:rsidRDefault="007D4787" w:rsidP="002F67A5">
      <w:pPr>
        <w:spacing w:after="0" w:line="240" w:lineRule="auto"/>
        <w:ind w:left="360"/>
        <w:rPr>
          <w:rFonts w:ascii="Calibri" w:hAnsi="Calibri" w:cs="Calibri"/>
        </w:rPr>
      </w:pPr>
      <w:r w:rsidRPr="00865BD1">
        <w:rPr>
          <w:rFonts w:ascii="Calibri" w:hAnsi="Calibri" w:cs="Calibri"/>
        </w:rPr>
        <w:t>9:30</w:t>
      </w:r>
      <w:r w:rsidR="0078543A" w:rsidRPr="00865BD1">
        <w:rPr>
          <w:rFonts w:ascii="Calibri" w:hAnsi="Calibri" w:cs="Calibri"/>
        </w:rPr>
        <w:t>–</w:t>
      </w:r>
      <w:r w:rsidRPr="00865BD1">
        <w:rPr>
          <w:rFonts w:ascii="Calibri" w:hAnsi="Calibri" w:cs="Calibri"/>
        </w:rPr>
        <w:t xml:space="preserve">12:00 </w:t>
      </w:r>
      <w:r w:rsidR="00B13874" w:rsidRPr="00865BD1">
        <w:rPr>
          <w:rFonts w:ascii="Calibri" w:hAnsi="Calibri" w:cs="Calibri"/>
        </w:rPr>
        <w:t>Seminarium terenowe na Stacji Doświadczalnej</w:t>
      </w:r>
      <w:r w:rsidR="00B13874" w:rsidRPr="00865BD1" w:rsidDel="00B13874">
        <w:rPr>
          <w:rFonts w:ascii="Calibri" w:hAnsi="Calibri" w:cs="Calibri"/>
        </w:rPr>
        <w:t xml:space="preserve"> </w:t>
      </w:r>
      <w:r w:rsidR="000E18E0" w:rsidRPr="00865BD1">
        <w:rPr>
          <w:rFonts w:ascii="Calibri" w:hAnsi="Calibri" w:cs="Calibri"/>
        </w:rPr>
        <w:t xml:space="preserve">IR SGGW </w:t>
      </w:r>
      <w:r w:rsidRPr="00865BD1">
        <w:rPr>
          <w:rFonts w:ascii="Calibri" w:hAnsi="Calibri" w:cs="Calibri"/>
        </w:rPr>
        <w:t>dla uczestników</w:t>
      </w:r>
    </w:p>
    <w:sectPr w:rsidR="007D4787" w:rsidRPr="00865BD1" w:rsidSect="002F67A5">
      <w:pgSz w:w="11906" w:h="16838"/>
      <w:pgMar w:top="567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D3C9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5760E45"/>
    <w:multiLevelType w:val="hybridMultilevel"/>
    <w:tmpl w:val="5232C0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40256C"/>
    <w:multiLevelType w:val="hybridMultilevel"/>
    <w:tmpl w:val="CB228E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107C3E"/>
    <w:multiLevelType w:val="hybridMultilevel"/>
    <w:tmpl w:val="347E55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F56C94"/>
    <w:multiLevelType w:val="hybridMultilevel"/>
    <w:tmpl w:val="0BC02460"/>
    <w:lvl w:ilvl="0" w:tplc="03B80F9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6693208">
    <w:abstractNumId w:val="3"/>
  </w:num>
  <w:num w:numId="2" w16cid:durableId="317348949">
    <w:abstractNumId w:val="4"/>
  </w:num>
  <w:num w:numId="3" w16cid:durableId="2135512316">
    <w:abstractNumId w:val="0"/>
  </w:num>
  <w:num w:numId="4" w16cid:durableId="1998337975">
    <w:abstractNumId w:val="2"/>
  </w:num>
  <w:num w:numId="5" w16cid:durableId="118051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t7Q0NDI0MjYxMLZQ0lEKTi0uzszPAykwqgUA3FhwdiwAAAA="/>
  </w:docVars>
  <w:rsids>
    <w:rsidRoot w:val="00CB1A17"/>
    <w:rsid w:val="0000396A"/>
    <w:rsid w:val="00027C85"/>
    <w:rsid w:val="000516EE"/>
    <w:rsid w:val="000D333C"/>
    <w:rsid w:val="000E18E0"/>
    <w:rsid w:val="000E51C9"/>
    <w:rsid w:val="00123E37"/>
    <w:rsid w:val="00147B13"/>
    <w:rsid w:val="00176061"/>
    <w:rsid w:val="001A1264"/>
    <w:rsid w:val="00296A39"/>
    <w:rsid w:val="002E5517"/>
    <w:rsid w:val="002F67A5"/>
    <w:rsid w:val="0033106D"/>
    <w:rsid w:val="003617A7"/>
    <w:rsid w:val="003C240C"/>
    <w:rsid w:val="00427058"/>
    <w:rsid w:val="00544A40"/>
    <w:rsid w:val="005C6DCC"/>
    <w:rsid w:val="005F6258"/>
    <w:rsid w:val="0061562D"/>
    <w:rsid w:val="00660B0F"/>
    <w:rsid w:val="00710F98"/>
    <w:rsid w:val="0078543A"/>
    <w:rsid w:val="007D4787"/>
    <w:rsid w:val="00865BD1"/>
    <w:rsid w:val="00883917"/>
    <w:rsid w:val="008F3E79"/>
    <w:rsid w:val="00957C7C"/>
    <w:rsid w:val="009B2B7B"/>
    <w:rsid w:val="009F1524"/>
    <w:rsid w:val="00A21371"/>
    <w:rsid w:val="00A930A2"/>
    <w:rsid w:val="00AD2238"/>
    <w:rsid w:val="00AF0EBD"/>
    <w:rsid w:val="00B13874"/>
    <w:rsid w:val="00B25612"/>
    <w:rsid w:val="00C261C6"/>
    <w:rsid w:val="00C3614A"/>
    <w:rsid w:val="00C7308D"/>
    <w:rsid w:val="00CB1A17"/>
    <w:rsid w:val="00CC5965"/>
    <w:rsid w:val="00CF559F"/>
    <w:rsid w:val="00D1586B"/>
    <w:rsid w:val="00D82C4D"/>
    <w:rsid w:val="00DA0D71"/>
    <w:rsid w:val="00DA6154"/>
    <w:rsid w:val="00DE3531"/>
    <w:rsid w:val="00E121C9"/>
    <w:rsid w:val="00E43196"/>
    <w:rsid w:val="00E67107"/>
    <w:rsid w:val="00EB1E75"/>
    <w:rsid w:val="00ED60B0"/>
    <w:rsid w:val="00ED69B8"/>
    <w:rsid w:val="00EE68C1"/>
    <w:rsid w:val="00F53A9C"/>
    <w:rsid w:val="00F5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5C6E8E"/>
  <w15:docId w15:val="{8307DACF-4E3C-4B39-9065-E8321F128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7D4787"/>
    <w:pPr>
      <w:keepNext/>
      <w:keepLines/>
      <w:spacing w:before="240" w:after="0" w:line="276" w:lineRule="auto"/>
      <w:outlineLvl w:val="0"/>
    </w:pPr>
    <w:rPr>
      <w:rFonts w:ascii="Times New Roman" w:eastAsiaTheme="majorEastAsia" w:hAnsi="Times New Roman" w:cstheme="majorBidi"/>
      <w:sz w:val="28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B1A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F6258"/>
    <w:rPr>
      <w:color w:val="0563C1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D333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D333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D333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D333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D333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D33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D333C"/>
    <w:rPr>
      <w:rFonts w:ascii="Segoe UI" w:hAnsi="Segoe UI" w:cs="Segoe UI"/>
      <w:sz w:val="18"/>
      <w:szCs w:val="1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F559F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76061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uiPriority w:val="9"/>
    <w:rsid w:val="007D4787"/>
    <w:rPr>
      <w:rFonts w:ascii="Times New Roman" w:eastAsiaTheme="majorEastAsia" w:hAnsi="Times New Roman" w:cstheme="majorBidi"/>
      <w:sz w:val="28"/>
      <w:szCs w:val="3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156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olo_naukowe_rolnikow@sggw.edu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8A30B-9A6B-4C25-90B1-FB69FAC6B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67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ek Brodowski</dc:creator>
  <cp:keywords/>
  <dc:description/>
  <cp:lastModifiedBy>Karol Siewruk</cp:lastModifiedBy>
  <cp:revision>25</cp:revision>
  <cp:lastPrinted>2020-10-30T11:43:00Z</cp:lastPrinted>
  <dcterms:created xsi:type="dcterms:W3CDTF">2021-10-20T14:27:00Z</dcterms:created>
  <dcterms:modified xsi:type="dcterms:W3CDTF">2022-05-09T06:32:00Z</dcterms:modified>
</cp:coreProperties>
</file>